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1A0FFC99" w14:textId="31F8A8AF" w:rsidR="007B6D9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87316" w:history="1">
            <w:r w:rsidR="007B6D9E" w:rsidRPr="00ED29F1">
              <w:rPr>
                <w:rStyle w:val="Hyperlink"/>
                <w:noProof/>
                <w:lang w:val="en-US"/>
              </w:rPr>
              <w:t>Team Member Responsibilities</w:t>
            </w:r>
            <w:r w:rsidR="007B6D9E">
              <w:rPr>
                <w:noProof/>
                <w:webHidden/>
              </w:rPr>
              <w:tab/>
            </w:r>
            <w:r w:rsidR="007B6D9E">
              <w:rPr>
                <w:noProof/>
                <w:webHidden/>
              </w:rPr>
              <w:fldChar w:fldCharType="begin"/>
            </w:r>
            <w:r w:rsidR="007B6D9E">
              <w:rPr>
                <w:noProof/>
                <w:webHidden/>
              </w:rPr>
              <w:instrText xml:space="preserve"> PAGEREF _Toc5687316 \h </w:instrText>
            </w:r>
            <w:r w:rsidR="007B6D9E">
              <w:rPr>
                <w:noProof/>
                <w:webHidden/>
              </w:rPr>
            </w:r>
            <w:r w:rsidR="007B6D9E">
              <w:rPr>
                <w:noProof/>
                <w:webHidden/>
              </w:rPr>
              <w:fldChar w:fldCharType="separate"/>
            </w:r>
            <w:r w:rsidR="007B6D9E">
              <w:rPr>
                <w:noProof/>
                <w:webHidden/>
              </w:rPr>
              <w:t>1</w:t>
            </w:r>
            <w:r w:rsidR="007B6D9E">
              <w:rPr>
                <w:noProof/>
                <w:webHidden/>
              </w:rPr>
              <w:fldChar w:fldCharType="end"/>
            </w:r>
          </w:hyperlink>
        </w:p>
        <w:p w14:paraId="725A470E" w14:textId="29C1BFBE" w:rsidR="007B6D9E" w:rsidRDefault="00E37C17">
          <w:pPr>
            <w:pStyle w:val="TOC1"/>
            <w:tabs>
              <w:tab w:val="right" w:leader="dot" w:pos="9350"/>
            </w:tabs>
            <w:rPr>
              <w:rFonts w:eastAsiaTheme="minorEastAsia"/>
              <w:noProof/>
              <w:lang w:eastAsia="en-CA"/>
            </w:rPr>
          </w:pPr>
          <w:hyperlink w:anchor="_Toc5687317" w:history="1">
            <w:r w:rsidR="007B6D9E" w:rsidRPr="00ED29F1">
              <w:rPr>
                <w:rStyle w:val="Hyperlink"/>
                <w:noProof/>
              </w:rPr>
              <w:t>Diagrams</w:t>
            </w:r>
            <w:r w:rsidR="007B6D9E">
              <w:rPr>
                <w:noProof/>
                <w:webHidden/>
              </w:rPr>
              <w:tab/>
            </w:r>
            <w:r w:rsidR="007B6D9E">
              <w:rPr>
                <w:noProof/>
                <w:webHidden/>
              </w:rPr>
              <w:fldChar w:fldCharType="begin"/>
            </w:r>
            <w:r w:rsidR="007B6D9E">
              <w:rPr>
                <w:noProof/>
                <w:webHidden/>
              </w:rPr>
              <w:instrText xml:space="preserve"> PAGEREF _Toc5687317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0C64DD40" w14:textId="041385CC" w:rsidR="007B6D9E" w:rsidRDefault="00E37C17">
          <w:pPr>
            <w:pStyle w:val="TOC2"/>
            <w:tabs>
              <w:tab w:val="right" w:leader="dot" w:pos="9350"/>
            </w:tabs>
            <w:rPr>
              <w:rFonts w:eastAsiaTheme="minorEastAsia"/>
              <w:noProof/>
              <w:lang w:eastAsia="en-CA"/>
            </w:rPr>
          </w:pPr>
          <w:hyperlink w:anchor="_Toc5687318" w:history="1">
            <w:r w:rsidR="007B6D9E" w:rsidRPr="00ED29F1">
              <w:rPr>
                <w:rStyle w:val="Hyperlink"/>
                <w:noProof/>
              </w:rPr>
              <w:t>Class Diagrams</w:t>
            </w:r>
            <w:r w:rsidR="007B6D9E">
              <w:rPr>
                <w:noProof/>
                <w:webHidden/>
              </w:rPr>
              <w:tab/>
            </w:r>
            <w:r w:rsidR="007B6D9E">
              <w:rPr>
                <w:noProof/>
                <w:webHidden/>
              </w:rPr>
              <w:fldChar w:fldCharType="begin"/>
            </w:r>
            <w:r w:rsidR="007B6D9E">
              <w:rPr>
                <w:noProof/>
                <w:webHidden/>
              </w:rPr>
              <w:instrText xml:space="preserve"> PAGEREF _Toc5687318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148888CA" w14:textId="2D130716" w:rsidR="007B6D9E" w:rsidRDefault="00E37C17">
          <w:pPr>
            <w:pStyle w:val="TOC3"/>
            <w:tabs>
              <w:tab w:val="right" w:leader="dot" w:pos="9350"/>
            </w:tabs>
            <w:rPr>
              <w:rFonts w:eastAsiaTheme="minorEastAsia"/>
              <w:noProof/>
              <w:lang w:eastAsia="en-CA"/>
            </w:rPr>
          </w:pPr>
          <w:hyperlink w:anchor="_Toc5687319" w:history="1">
            <w:r w:rsidR="007B6D9E" w:rsidRPr="00ED29F1">
              <w:rPr>
                <w:rStyle w:val="Hyperlink"/>
                <w:noProof/>
              </w:rPr>
              <w:t>Scheduler Subsystem</w:t>
            </w:r>
            <w:r w:rsidR="007B6D9E">
              <w:rPr>
                <w:noProof/>
                <w:webHidden/>
              </w:rPr>
              <w:tab/>
            </w:r>
            <w:r w:rsidR="007B6D9E">
              <w:rPr>
                <w:noProof/>
                <w:webHidden/>
              </w:rPr>
              <w:fldChar w:fldCharType="begin"/>
            </w:r>
            <w:r w:rsidR="007B6D9E">
              <w:rPr>
                <w:noProof/>
                <w:webHidden/>
              </w:rPr>
              <w:instrText xml:space="preserve"> PAGEREF _Toc5687319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54F46B1F" w14:textId="7325CD54" w:rsidR="007B6D9E" w:rsidRDefault="00E37C17">
          <w:pPr>
            <w:pStyle w:val="TOC3"/>
            <w:tabs>
              <w:tab w:val="right" w:leader="dot" w:pos="9350"/>
            </w:tabs>
            <w:rPr>
              <w:rFonts w:eastAsiaTheme="minorEastAsia"/>
              <w:noProof/>
              <w:lang w:eastAsia="en-CA"/>
            </w:rPr>
          </w:pPr>
          <w:hyperlink w:anchor="_Toc5687320"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20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3FBE77E0" w14:textId="64B8AF4A" w:rsidR="007B6D9E" w:rsidRDefault="00E37C17">
          <w:pPr>
            <w:pStyle w:val="TOC3"/>
            <w:tabs>
              <w:tab w:val="right" w:leader="dot" w:pos="9350"/>
            </w:tabs>
            <w:rPr>
              <w:rFonts w:eastAsiaTheme="minorEastAsia"/>
              <w:noProof/>
              <w:lang w:eastAsia="en-CA"/>
            </w:rPr>
          </w:pPr>
          <w:hyperlink w:anchor="_Toc5687321"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21 \h </w:instrText>
            </w:r>
            <w:r w:rsidR="007B6D9E">
              <w:rPr>
                <w:noProof/>
                <w:webHidden/>
              </w:rPr>
            </w:r>
            <w:r w:rsidR="007B6D9E">
              <w:rPr>
                <w:noProof/>
                <w:webHidden/>
              </w:rPr>
              <w:fldChar w:fldCharType="separate"/>
            </w:r>
            <w:r w:rsidR="007B6D9E">
              <w:rPr>
                <w:noProof/>
                <w:webHidden/>
              </w:rPr>
              <w:t>4</w:t>
            </w:r>
            <w:r w:rsidR="007B6D9E">
              <w:rPr>
                <w:noProof/>
                <w:webHidden/>
              </w:rPr>
              <w:fldChar w:fldCharType="end"/>
            </w:r>
          </w:hyperlink>
        </w:p>
        <w:p w14:paraId="0909B0A2" w14:textId="07FF7A52" w:rsidR="007B6D9E" w:rsidRDefault="00E37C17">
          <w:pPr>
            <w:pStyle w:val="TOC3"/>
            <w:tabs>
              <w:tab w:val="right" w:leader="dot" w:pos="9350"/>
            </w:tabs>
            <w:rPr>
              <w:rFonts w:eastAsiaTheme="minorEastAsia"/>
              <w:noProof/>
              <w:lang w:eastAsia="en-CA"/>
            </w:rPr>
          </w:pPr>
          <w:hyperlink w:anchor="_Toc5687322" w:history="1">
            <w:r w:rsidR="007B6D9E" w:rsidRPr="00ED29F1">
              <w:rPr>
                <w:rStyle w:val="Hyperlink"/>
                <w:noProof/>
              </w:rPr>
              <w:t>Resources</w:t>
            </w:r>
            <w:r w:rsidR="007B6D9E">
              <w:rPr>
                <w:noProof/>
                <w:webHidden/>
              </w:rPr>
              <w:tab/>
            </w:r>
            <w:r w:rsidR="007B6D9E">
              <w:rPr>
                <w:noProof/>
                <w:webHidden/>
              </w:rPr>
              <w:fldChar w:fldCharType="begin"/>
            </w:r>
            <w:r w:rsidR="007B6D9E">
              <w:rPr>
                <w:noProof/>
                <w:webHidden/>
              </w:rPr>
              <w:instrText xml:space="preserve"> PAGEREF _Toc5687322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53C9EBAD" w14:textId="3817BADB" w:rsidR="007B6D9E" w:rsidRDefault="00E37C17">
          <w:pPr>
            <w:pStyle w:val="TOC2"/>
            <w:tabs>
              <w:tab w:val="right" w:leader="dot" w:pos="9350"/>
            </w:tabs>
            <w:rPr>
              <w:rFonts w:eastAsiaTheme="minorEastAsia"/>
              <w:noProof/>
              <w:lang w:eastAsia="en-CA"/>
            </w:rPr>
          </w:pPr>
          <w:hyperlink w:anchor="_Toc5687323" w:history="1">
            <w:r w:rsidR="007B6D9E" w:rsidRPr="00ED29F1">
              <w:rPr>
                <w:rStyle w:val="Hyperlink"/>
                <w:noProof/>
              </w:rPr>
              <w:t>Elevator State Machine</w:t>
            </w:r>
            <w:r w:rsidR="007B6D9E">
              <w:rPr>
                <w:noProof/>
                <w:webHidden/>
              </w:rPr>
              <w:tab/>
            </w:r>
            <w:r w:rsidR="007B6D9E">
              <w:rPr>
                <w:noProof/>
                <w:webHidden/>
              </w:rPr>
              <w:fldChar w:fldCharType="begin"/>
            </w:r>
            <w:r w:rsidR="007B6D9E">
              <w:rPr>
                <w:noProof/>
                <w:webHidden/>
              </w:rPr>
              <w:instrText xml:space="preserve"> PAGEREF _Toc5687323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046327DD" w14:textId="218A1263" w:rsidR="007B6D9E" w:rsidRDefault="00E37C17">
          <w:pPr>
            <w:pStyle w:val="TOC2"/>
            <w:tabs>
              <w:tab w:val="right" w:leader="dot" w:pos="9350"/>
            </w:tabs>
            <w:rPr>
              <w:rFonts w:eastAsiaTheme="minorEastAsia"/>
              <w:noProof/>
              <w:lang w:eastAsia="en-CA"/>
            </w:rPr>
          </w:pPr>
          <w:hyperlink w:anchor="_Toc5687324" w:history="1">
            <w:r w:rsidR="007B6D9E" w:rsidRPr="00ED29F1">
              <w:rPr>
                <w:rStyle w:val="Hyperlink"/>
                <w:noProof/>
              </w:rPr>
              <w:t>Timing Diagrams</w:t>
            </w:r>
            <w:r w:rsidR="007B6D9E">
              <w:rPr>
                <w:noProof/>
                <w:webHidden/>
              </w:rPr>
              <w:tab/>
            </w:r>
            <w:r w:rsidR="007B6D9E">
              <w:rPr>
                <w:noProof/>
                <w:webHidden/>
              </w:rPr>
              <w:fldChar w:fldCharType="begin"/>
            </w:r>
            <w:r w:rsidR="007B6D9E">
              <w:rPr>
                <w:noProof/>
                <w:webHidden/>
              </w:rPr>
              <w:instrText xml:space="preserve"> PAGEREF _Toc5687324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6AFCFEDB" w14:textId="55D71898" w:rsidR="007B6D9E" w:rsidRDefault="00E37C17">
          <w:pPr>
            <w:pStyle w:val="TOC3"/>
            <w:tabs>
              <w:tab w:val="right" w:leader="dot" w:pos="9350"/>
            </w:tabs>
            <w:rPr>
              <w:rFonts w:eastAsiaTheme="minorEastAsia"/>
              <w:noProof/>
              <w:lang w:eastAsia="en-CA"/>
            </w:rPr>
          </w:pPr>
          <w:hyperlink w:anchor="_Toc5687325" w:history="1">
            <w:r w:rsidR="007B6D9E" w:rsidRPr="00ED29F1">
              <w:rPr>
                <w:rStyle w:val="Hyperlink"/>
                <w:noProof/>
              </w:rPr>
              <w:t>Elevator Hard Error</w:t>
            </w:r>
            <w:r w:rsidR="007B6D9E">
              <w:rPr>
                <w:noProof/>
                <w:webHidden/>
              </w:rPr>
              <w:tab/>
            </w:r>
            <w:r w:rsidR="007B6D9E">
              <w:rPr>
                <w:noProof/>
                <w:webHidden/>
              </w:rPr>
              <w:fldChar w:fldCharType="begin"/>
            </w:r>
            <w:r w:rsidR="007B6D9E">
              <w:rPr>
                <w:noProof/>
                <w:webHidden/>
              </w:rPr>
              <w:instrText xml:space="preserve"> PAGEREF _Toc5687325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06CA12E5" w14:textId="172E1D26" w:rsidR="007B6D9E" w:rsidRDefault="00E37C17">
          <w:pPr>
            <w:pStyle w:val="TOC3"/>
            <w:tabs>
              <w:tab w:val="right" w:leader="dot" w:pos="9350"/>
            </w:tabs>
            <w:rPr>
              <w:rFonts w:eastAsiaTheme="minorEastAsia"/>
              <w:noProof/>
              <w:lang w:eastAsia="en-CA"/>
            </w:rPr>
          </w:pPr>
          <w:hyperlink w:anchor="_Toc5687326" w:history="1">
            <w:r w:rsidR="007B6D9E" w:rsidRPr="00ED29F1">
              <w:rPr>
                <w:rStyle w:val="Hyperlink"/>
                <w:noProof/>
              </w:rPr>
              <w:t>Elevator Soft Error</w:t>
            </w:r>
            <w:r w:rsidR="007B6D9E">
              <w:rPr>
                <w:noProof/>
                <w:webHidden/>
              </w:rPr>
              <w:tab/>
            </w:r>
            <w:r w:rsidR="007B6D9E">
              <w:rPr>
                <w:noProof/>
                <w:webHidden/>
              </w:rPr>
              <w:fldChar w:fldCharType="begin"/>
            </w:r>
            <w:r w:rsidR="007B6D9E">
              <w:rPr>
                <w:noProof/>
                <w:webHidden/>
              </w:rPr>
              <w:instrText xml:space="preserve"> PAGEREF _Toc5687326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11438E12" w14:textId="72E156D2" w:rsidR="007B6D9E" w:rsidRDefault="00E37C17">
          <w:pPr>
            <w:pStyle w:val="TOC1"/>
            <w:tabs>
              <w:tab w:val="right" w:leader="dot" w:pos="9350"/>
            </w:tabs>
            <w:rPr>
              <w:rFonts w:eastAsiaTheme="minorEastAsia"/>
              <w:noProof/>
              <w:lang w:eastAsia="en-CA"/>
            </w:rPr>
          </w:pPr>
          <w:hyperlink w:anchor="_Toc5687327" w:history="1">
            <w:r w:rsidR="007B6D9E" w:rsidRPr="00ED29F1">
              <w:rPr>
                <w:rStyle w:val="Hyperlink"/>
                <w:noProof/>
              </w:rPr>
              <w:t>Setup and Test Instructions</w:t>
            </w:r>
            <w:r w:rsidR="007B6D9E">
              <w:rPr>
                <w:noProof/>
                <w:webHidden/>
              </w:rPr>
              <w:tab/>
            </w:r>
            <w:r w:rsidR="007B6D9E">
              <w:rPr>
                <w:noProof/>
                <w:webHidden/>
              </w:rPr>
              <w:fldChar w:fldCharType="begin"/>
            </w:r>
            <w:r w:rsidR="007B6D9E">
              <w:rPr>
                <w:noProof/>
                <w:webHidden/>
              </w:rPr>
              <w:instrText xml:space="preserve"> PAGEREF _Toc5687327 \h </w:instrText>
            </w:r>
            <w:r w:rsidR="007B6D9E">
              <w:rPr>
                <w:noProof/>
                <w:webHidden/>
              </w:rPr>
            </w:r>
            <w:r w:rsidR="007B6D9E">
              <w:rPr>
                <w:noProof/>
                <w:webHidden/>
              </w:rPr>
              <w:fldChar w:fldCharType="separate"/>
            </w:r>
            <w:r w:rsidR="007B6D9E">
              <w:rPr>
                <w:noProof/>
                <w:webHidden/>
              </w:rPr>
              <w:t>7</w:t>
            </w:r>
            <w:r w:rsidR="007B6D9E">
              <w:rPr>
                <w:noProof/>
                <w:webHidden/>
              </w:rPr>
              <w:fldChar w:fldCharType="end"/>
            </w:r>
          </w:hyperlink>
        </w:p>
        <w:p w14:paraId="67AE08D3" w14:textId="2AFC0393" w:rsidR="007B6D9E" w:rsidRDefault="00E37C17">
          <w:pPr>
            <w:pStyle w:val="TOC1"/>
            <w:tabs>
              <w:tab w:val="right" w:leader="dot" w:pos="9350"/>
            </w:tabs>
            <w:rPr>
              <w:rFonts w:eastAsiaTheme="minorEastAsia"/>
              <w:noProof/>
              <w:lang w:eastAsia="en-CA"/>
            </w:rPr>
          </w:pPr>
          <w:hyperlink w:anchor="_Toc5687328" w:history="1">
            <w:r w:rsidR="007B6D9E" w:rsidRPr="00ED29F1">
              <w:rPr>
                <w:rStyle w:val="Hyperlink"/>
                <w:noProof/>
              </w:rPr>
              <w:t>Measurement Results</w:t>
            </w:r>
            <w:r w:rsidR="007B6D9E">
              <w:rPr>
                <w:noProof/>
                <w:webHidden/>
              </w:rPr>
              <w:tab/>
            </w:r>
            <w:r w:rsidR="007B6D9E">
              <w:rPr>
                <w:noProof/>
                <w:webHidden/>
              </w:rPr>
              <w:fldChar w:fldCharType="begin"/>
            </w:r>
            <w:r w:rsidR="007B6D9E">
              <w:rPr>
                <w:noProof/>
                <w:webHidden/>
              </w:rPr>
              <w:instrText xml:space="preserve"> PAGEREF _Toc5687328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A958103" w14:textId="10D55FFD" w:rsidR="007B6D9E" w:rsidRDefault="00E37C17">
          <w:pPr>
            <w:pStyle w:val="TOC1"/>
            <w:tabs>
              <w:tab w:val="right" w:leader="dot" w:pos="9350"/>
            </w:tabs>
            <w:rPr>
              <w:rFonts w:eastAsiaTheme="minorEastAsia"/>
              <w:noProof/>
              <w:lang w:eastAsia="en-CA"/>
            </w:rPr>
          </w:pPr>
          <w:hyperlink w:anchor="_Toc5687329" w:history="1">
            <w:r w:rsidR="007B6D9E" w:rsidRPr="00ED29F1">
              <w:rPr>
                <w:rStyle w:val="Hyperlink"/>
                <w:noProof/>
              </w:rPr>
              <w:t>Scheduability Analysis</w:t>
            </w:r>
            <w:r w:rsidR="007B6D9E">
              <w:rPr>
                <w:noProof/>
                <w:webHidden/>
              </w:rPr>
              <w:tab/>
            </w:r>
            <w:r w:rsidR="007B6D9E">
              <w:rPr>
                <w:noProof/>
                <w:webHidden/>
              </w:rPr>
              <w:fldChar w:fldCharType="begin"/>
            </w:r>
            <w:r w:rsidR="007B6D9E">
              <w:rPr>
                <w:noProof/>
                <w:webHidden/>
              </w:rPr>
              <w:instrText xml:space="preserve"> PAGEREF _Toc5687329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74831B51" w14:textId="4C8B88CD" w:rsidR="007B6D9E" w:rsidRDefault="00E37C17">
          <w:pPr>
            <w:pStyle w:val="TOC1"/>
            <w:tabs>
              <w:tab w:val="right" w:leader="dot" w:pos="9350"/>
            </w:tabs>
            <w:rPr>
              <w:rFonts w:eastAsiaTheme="minorEastAsia"/>
              <w:noProof/>
              <w:lang w:eastAsia="en-CA"/>
            </w:rPr>
          </w:pPr>
          <w:hyperlink w:anchor="_Toc5687330" w:history="1">
            <w:r w:rsidR="007B6D9E" w:rsidRPr="00ED29F1">
              <w:rPr>
                <w:rStyle w:val="Hyperlink"/>
                <w:noProof/>
              </w:rPr>
              <w:t>Design Reflection</w:t>
            </w:r>
            <w:r w:rsidR="007B6D9E">
              <w:rPr>
                <w:noProof/>
                <w:webHidden/>
              </w:rPr>
              <w:tab/>
            </w:r>
            <w:r w:rsidR="007B6D9E">
              <w:rPr>
                <w:noProof/>
                <w:webHidden/>
              </w:rPr>
              <w:fldChar w:fldCharType="begin"/>
            </w:r>
            <w:r w:rsidR="007B6D9E">
              <w:rPr>
                <w:noProof/>
                <w:webHidden/>
              </w:rPr>
              <w:instrText xml:space="preserve"> PAGEREF _Toc5687330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64BBDA59" w14:textId="0381C612" w:rsidR="007B6D9E" w:rsidRDefault="00E37C17">
          <w:pPr>
            <w:pStyle w:val="TOC2"/>
            <w:tabs>
              <w:tab w:val="right" w:leader="dot" w:pos="9350"/>
            </w:tabs>
            <w:rPr>
              <w:rFonts w:eastAsiaTheme="minorEastAsia"/>
              <w:noProof/>
              <w:lang w:eastAsia="en-CA"/>
            </w:rPr>
          </w:pPr>
          <w:hyperlink w:anchor="_Toc5687331" w:history="1">
            <w:r w:rsidR="007B6D9E" w:rsidRPr="00ED29F1">
              <w:rPr>
                <w:rStyle w:val="Hyperlink"/>
                <w:noProof/>
              </w:rPr>
              <w:t>Schedular Subsystem</w:t>
            </w:r>
            <w:r w:rsidR="007B6D9E">
              <w:rPr>
                <w:noProof/>
                <w:webHidden/>
              </w:rPr>
              <w:tab/>
            </w:r>
            <w:r w:rsidR="007B6D9E">
              <w:rPr>
                <w:noProof/>
                <w:webHidden/>
              </w:rPr>
              <w:fldChar w:fldCharType="begin"/>
            </w:r>
            <w:r w:rsidR="007B6D9E">
              <w:rPr>
                <w:noProof/>
                <w:webHidden/>
              </w:rPr>
              <w:instrText xml:space="preserve"> PAGEREF _Toc5687331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5B48624" w14:textId="0C97FA72" w:rsidR="007B6D9E" w:rsidRDefault="00E37C17">
          <w:pPr>
            <w:pStyle w:val="TOC2"/>
            <w:tabs>
              <w:tab w:val="right" w:leader="dot" w:pos="9350"/>
            </w:tabs>
            <w:rPr>
              <w:rFonts w:eastAsiaTheme="minorEastAsia"/>
              <w:noProof/>
              <w:lang w:eastAsia="en-CA"/>
            </w:rPr>
          </w:pPr>
          <w:hyperlink w:anchor="_Toc5687332"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32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498AC594" w14:textId="59B58B54" w:rsidR="007B6D9E" w:rsidRDefault="00E37C17">
          <w:pPr>
            <w:pStyle w:val="TOC2"/>
            <w:tabs>
              <w:tab w:val="right" w:leader="dot" w:pos="9350"/>
            </w:tabs>
            <w:rPr>
              <w:rFonts w:eastAsiaTheme="minorEastAsia"/>
              <w:noProof/>
              <w:lang w:eastAsia="en-CA"/>
            </w:rPr>
          </w:pPr>
          <w:hyperlink w:anchor="_Toc5687333"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33 \h </w:instrText>
            </w:r>
            <w:r w:rsidR="007B6D9E">
              <w:rPr>
                <w:noProof/>
                <w:webHidden/>
              </w:rPr>
            </w:r>
            <w:r w:rsidR="007B6D9E">
              <w:rPr>
                <w:noProof/>
                <w:webHidden/>
              </w:rPr>
              <w:fldChar w:fldCharType="separate"/>
            </w:r>
            <w:r w:rsidR="007B6D9E">
              <w:rPr>
                <w:noProof/>
                <w:webHidden/>
              </w:rPr>
              <w:t>9</w:t>
            </w:r>
            <w:r w:rsidR="007B6D9E">
              <w:rPr>
                <w:noProof/>
                <w:webHidden/>
              </w:rPr>
              <w:fldChar w:fldCharType="end"/>
            </w:r>
          </w:hyperlink>
        </w:p>
        <w:p w14:paraId="02428FC0" w14:textId="04570964"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87316"/>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E37C17">
        <w:fldChar w:fldCharType="begin"/>
      </w:r>
      <w:r w:rsidR="00E37C17">
        <w:instrText xml:space="preserve"> SEQ Table \* ARABIC </w:instrText>
      </w:r>
      <w:r w:rsidR="00E37C17">
        <w:fldChar w:fldCharType="separate"/>
      </w:r>
      <w:r w:rsidR="00E6702A">
        <w:rPr>
          <w:noProof/>
        </w:rPr>
        <w:t>1</w:t>
      </w:r>
      <w:r w:rsidR="00E37C17">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E37C17">
        <w:fldChar w:fldCharType="begin"/>
      </w:r>
      <w:r w:rsidR="00E37C17">
        <w:instrText xml:space="preserve"> SEQ Table \* ARABIC </w:instrText>
      </w:r>
      <w:r w:rsidR="00E37C17">
        <w:fldChar w:fldCharType="separate"/>
      </w:r>
      <w:r w:rsidR="00E6702A">
        <w:rPr>
          <w:noProof/>
        </w:rPr>
        <w:t>2</w:t>
      </w:r>
      <w:r w:rsidR="00E37C17">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 xml:space="preserve">Updating the Directions </w:t>
            </w:r>
            <w:proofErr w:type="spellStart"/>
            <w:r>
              <w:rPr>
                <w:lang w:val="en-US"/>
              </w:rPr>
              <w:t>enum</w:t>
            </w:r>
            <w:proofErr w:type="spellEnd"/>
            <w:r>
              <w:rPr>
                <w:lang w:val="en-US"/>
              </w:rPr>
              <w:t xml:space="preserve">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E37C17">
        <w:fldChar w:fldCharType="begin"/>
      </w:r>
      <w:r w:rsidR="00E37C17">
        <w:instrText xml:space="preserve"> SEQ Table \* ARABIC </w:instrText>
      </w:r>
      <w:r w:rsidR="00E37C17">
        <w:fldChar w:fldCharType="separate"/>
      </w:r>
      <w:r w:rsidR="00E6702A">
        <w:rPr>
          <w:noProof/>
        </w:rPr>
        <w:t>3</w:t>
      </w:r>
      <w:r w:rsidR="00E37C17">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E37C17">
        <w:fldChar w:fldCharType="begin"/>
      </w:r>
      <w:r w:rsidR="00E37C17">
        <w:instrText xml:space="preserve"> SEQ Table \* ARABIC </w:instrText>
      </w:r>
      <w:r w:rsidR="00E37C17">
        <w:fldChar w:fldCharType="separate"/>
      </w:r>
      <w:r w:rsidR="00E6702A">
        <w:rPr>
          <w:noProof/>
        </w:rPr>
        <w:t>4</w:t>
      </w:r>
      <w:r w:rsidR="00E37C17">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49FCFDAF" w14:textId="77777777" w:rsidR="00E6702A" w:rsidRDefault="00E6702A" w:rsidP="00227872">
            <w:pPr>
              <w:pStyle w:val="ListParagraph"/>
              <w:numPr>
                <w:ilvl w:val="0"/>
                <w:numId w:val="5"/>
              </w:numPr>
              <w:rPr>
                <w:lang w:val="en-US"/>
              </w:rPr>
            </w:pPr>
            <w:r>
              <w:rPr>
                <w:lang w:val="en-US"/>
              </w:rPr>
              <w:t>Working on the GUI</w:t>
            </w:r>
          </w:p>
          <w:p w14:paraId="1183E62F" w14:textId="57864959" w:rsidR="00AC4032" w:rsidRPr="00674C0D" w:rsidRDefault="00AC4032" w:rsidP="00227872">
            <w:pPr>
              <w:pStyle w:val="ListParagraph"/>
              <w:numPr>
                <w:ilvl w:val="0"/>
                <w:numId w:val="5"/>
              </w:numPr>
              <w:rPr>
                <w:lang w:val="en-US"/>
              </w:rPr>
            </w:pPr>
            <w:r>
              <w:rPr>
                <w:lang w:val="en-US"/>
              </w:rPr>
              <w:t>Refactor to scheduler</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7B6D9E" w14:paraId="0E80173D" w14:textId="77777777" w:rsidTr="00227872">
        <w:tc>
          <w:tcPr>
            <w:tcW w:w="2122" w:type="dxa"/>
          </w:tcPr>
          <w:p w14:paraId="3C0704AF" w14:textId="77777777" w:rsidR="007B6D9E" w:rsidRDefault="007B6D9E" w:rsidP="007B6D9E">
            <w:pPr>
              <w:rPr>
                <w:lang w:val="en-US"/>
              </w:rPr>
            </w:pPr>
            <w:r>
              <w:rPr>
                <w:lang w:val="en-US"/>
              </w:rPr>
              <w:t>Callum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227872">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47124D11" w:rsidR="007B6D9E" w:rsidRPr="00674C0D" w:rsidRDefault="007B6D9E" w:rsidP="007B6D9E">
            <w:pPr>
              <w:pStyle w:val="ListParagraph"/>
              <w:numPr>
                <w:ilvl w:val="0"/>
                <w:numId w:val="4"/>
              </w:numPr>
              <w:rPr>
                <w:lang w:val="en-US"/>
              </w:rPr>
            </w:pPr>
          </w:p>
        </w:tc>
      </w:tr>
      <w:tr w:rsidR="007B6D9E" w14:paraId="022767B2" w14:textId="77777777" w:rsidTr="00227872">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r w:rsidR="00E37C17">
        <w:fldChar w:fldCharType="begin"/>
      </w:r>
      <w:r w:rsidR="00E37C17">
        <w:instrText xml:space="preserve"> SEQ Table \* ARABIC </w:instrText>
      </w:r>
      <w:r w:rsidR="00E37C17">
        <w:fldChar w:fldCharType="separate"/>
      </w:r>
      <w:r>
        <w:rPr>
          <w:noProof/>
        </w:rPr>
        <w:t>5</w:t>
      </w:r>
      <w:r w:rsidR="00E37C17">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87317"/>
      <w:r>
        <w:lastRenderedPageBreak/>
        <w:t>Diagrams</w:t>
      </w:r>
      <w:bookmarkEnd w:id="1"/>
    </w:p>
    <w:p w14:paraId="31226BBB" w14:textId="0783D76F" w:rsidR="00647BE7" w:rsidRDefault="00647BE7" w:rsidP="00647BE7">
      <w:pPr>
        <w:pStyle w:val="Heading2"/>
      </w:pPr>
      <w:bookmarkStart w:id="2" w:name="_Toc5687318"/>
      <w:r>
        <w:t>Class Diagrams</w:t>
      </w:r>
      <w:bookmarkEnd w:id="2"/>
    </w:p>
    <w:p w14:paraId="67EC6735" w14:textId="27C7EDAA" w:rsidR="00647BE7" w:rsidRDefault="00647BE7" w:rsidP="00647BE7">
      <w:pPr>
        <w:pStyle w:val="Heading3"/>
      </w:pPr>
      <w:bookmarkStart w:id="3" w:name="_Toc5687319"/>
      <w:r>
        <w:t>Scheduler Subsystem</w:t>
      </w:r>
      <w:bookmarkEnd w:id="3"/>
    </w:p>
    <w:p w14:paraId="3BF55E5C" w14:textId="38FE425D" w:rsidR="00647BE7" w:rsidRDefault="00427EA6" w:rsidP="00647BE7">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p>
    <w:p w14:paraId="45982EC7" w14:textId="4A6D19C3" w:rsidR="00647BE7" w:rsidRDefault="00647BE7" w:rsidP="00647BE7">
      <w:pPr>
        <w:pStyle w:val="Heading3"/>
      </w:pPr>
      <w:bookmarkStart w:id="4" w:name="_Toc5687320"/>
      <w:r>
        <w:t>Floor Subsystem</w:t>
      </w:r>
      <w:bookmarkEnd w:id="4"/>
    </w:p>
    <w:p w14:paraId="591C0367" w14:textId="07AFD488" w:rsidR="00647BE7" w:rsidRDefault="00427EA6" w:rsidP="00647BE7">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5" w:name="_Toc5687321"/>
      <w:r>
        <w:lastRenderedPageBreak/>
        <w:t>Elevator Subsystem</w:t>
      </w:r>
      <w:bookmarkEnd w:id="5"/>
    </w:p>
    <w:p w14:paraId="51BB7618" w14:textId="51CB59CB" w:rsidR="00647BE7" w:rsidRDefault="00427EA6" w:rsidP="00427EA6">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6" w:name="_Toc5687322"/>
      <w:r>
        <w:lastRenderedPageBreak/>
        <w:t>Resources</w:t>
      </w:r>
      <w:bookmarkEnd w:id="6"/>
    </w:p>
    <w:p w14:paraId="59FB37FC" w14:textId="0E0A0E9F" w:rsidR="00647BE7" w:rsidRDefault="00427EA6" w:rsidP="00647BE7">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7" w:name="_Toc5687323"/>
      <w:r>
        <w:t>Elevator State Machine</w:t>
      </w:r>
      <w:bookmarkEnd w:id="7"/>
    </w:p>
    <w:p w14:paraId="64CDB0E8" w14:textId="24AEF9D9" w:rsidR="00647BE7" w:rsidRDefault="00647BE7" w:rsidP="00647BE7">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106417D" w14:textId="6DD87A8F" w:rsidR="00647BE7" w:rsidRDefault="00647BE7" w:rsidP="00647BE7">
      <w:pPr>
        <w:pStyle w:val="Heading2"/>
      </w:pPr>
      <w:bookmarkStart w:id="8" w:name="_Toc5687324"/>
      <w:r>
        <w:lastRenderedPageBreak/>
        <w:t>Timing Diagrams</w:t>
      </w:r>
      <w:bookmarkEnd w:id="8"/>
    </w:p>
    <w:p w14:paraId="24E2B07E" w14:textId="013FDC42" w:rsidR="00647BE7" w:rsidRDefault="00647BE7" w:rsidP="00647BE7">
      <w:pPr>
        <w:pStyle w:val="Heading3"/>
      </w:pPr>
      <w:bookmarkStart w:id="9" w:name="_Toc5687325"/>
      <w:r>
        <w:t>Elevator Hard Error</w:t>
      </w:r>
      <w:bookmarkEnd w:id="9"/>
    </w:p>
    <w:p w14:paraId="09F18E05" w14:textId="0BAB13E9" w:rsidR="00647BE7" w:rsidRDefault="0023642E" w:rsidP="00647BE7">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0" w:name="_Toc5687326"/>
      <w:r>
        <w:t>Elevator Soft Error</w:t>
      </w:r>
      <w:bookmarkEnd w:id="10"/>
    </w:p>
    <w:p w14:paraId="795680D3" w14:textId="05D06EB2" w:rsidR="00647BE7" w:rsidRDefault="00647BE7" w:rsidP="00647BE7">
      <w:r>
        <w:rPr>
          <w:noProof/>
          <w:lang w:val="en-US"/>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1" w:name="_Toc5687327"/>
      <w:r>
        <w:lastRenderedPageBreak/>
        <w:t>Setup and Test Instructions</w:t>
      </w:r>
      <w:bookmarkEnd w:id="11"/>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all of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2" w:name="_Ref5631544"/>
      <w:r>
        <w:t>In Eclipse, open resources.Constants.java and update the following values:</w:t>
      </w:r>
      <w:bookmarkEnd w:id="12"/>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7A2423DC" w14:textId="5D0EF440" w:rsidR="00CA1C54" w:rsidRDefault="004E369C" w:rsidP="00CA1C54">
      <w:pPr>
        <w:pStyle w:val="Heading1"/>
      </w:pPr>
      <w:bookmarkStart w:id="13" w:name="_Toc5687328"/>
      <w:r>
        <w:t>Measurement Results</w:t>
      </w:r>
      <w:bookmarkEnd w:id="13"/>
    </w:p>
    <w:p w14:paraId="57809AE5" w14:textId="77777777" w:rsidR="00CA1C54" w:rsidRDefault="00CA1C54" w:rsidP="00CA1C54">
      <w:r>
        <w:t>In order to measure the periods of certain tasks, we did not insert any additional instrumentation. Instead, we used the timestamps from existing the existing logs that get printed to the console by each component. This gives the following advantages:</w:t>
      </w:r>
    </w:p>
    <w:p w14:paraId="7BC320EC" w14:textId="77777777" w:rsidR="00CA1C54" w:rsidRDefault="00CA1C54" w:rsidP="00CA1C54">
      <w:pPr>
        <w:pStyle w:val="ListParagraph"/>
        <w:numPr>
          <w:ilvl w:val="0"/>
          <w:numId w:val="3"/>
        </w:numPr>
      </w:pPr>
      <w:r>
        <w:t>It doesn’t put the system under any additional load;</w:t>
      </w:r>
    </w:p>
    <w:p w14:paraId="07D306DB" w14:textId="77777777" w:rsidR="00CA1C54" w:rsidRDefault="00CA1C54" w:rsidP="00CA1C54">
      <w:pPr>
        <w:pStyle w:val="ListParagraph"/>
        <w:numPr>
          <w:ilvl w:val="0"/>
          <w:numId w:val="3"/>
        </w:numPr>
      </w:pPr>
      <w:r>
        <w:t>We don’t have to worry about inserting new code which could cause issues;</w:t>
      </w:r>
    </w:p>
    <w:p w14:paraId="45BAC29F" w14:textId="77777777" w:rsidR="00CA1C54" w:rsidRDefault="00CA1C54" w:rsidP="00CA1C54">
      <w:pPr>
        <w:pStyle w:val="ListParagraph"/>
        <w:numPr>
          <w:ilvl w:val="0"/>
          <w:numId w:val="3"/>
        </w:numPr>
      </w:pPr>
      <w:r>
        <w:t>It utilizes the current implementation; and</w:t>
      </w:r>
    </w:p>
    <w:p w14:paraId="28C9170B" w14:textId="77777777" w:rsidR="00CA1C54" w:rsidRDefault="00CA1C54" w:rsidP="00CA1C54">
      <w:pPr>
        <w:pStyle w:val="ListParagraph"/>
        <w:numPr>
          <w:ilvl w:val="0"/>
          <w:numId w:val="3"/>
        </w:numPr>
      </w:pPr>
      <w:r>
        <w:t>It already provides timing on all of the system functions.</w:t>
      </w:r>
    </w:p>
    <w:p w14:paraId="4585CD33" w14:textId="77777777" w:rsidR="00CA1C54" w:rsidRDefault="00CA1C54" w:rsidP="00CA1C54"/>
    <w:p w14:paraId="391DECF4" w14:textId="443895F5" w:rsidR="00CA1C54" w:rsidRDefault="00CA1C54" w:rsidP="00CA1C54">
      <w:r>
        <w:t>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found to be approximately 750 milliseconds. This difference was subtracted from the times for the elevator and floor systems, since that was the system that was ahead.</w:t>
      </w:r>
    </w:p>
    <w:p w14:paraId="693961C2" w14:textId="2C8AB6BE" w:rsidR="004E369C" w:rsidRDefault="004E369C" w:rsidP="004E369C">
      <w:pPr>
        <w:pStyle w:val="Heading1"/>
      </w:pPr>
      <w:bookmarkStart w:id="14" w:name="_Toc5687329"/>
      <w:proofErr w:type="spellStart"/>
      <w:r>
        <w:t>Scheduability</w:t>
      </w:r>
      <w:proofErr w:type="spellEnd"/>
      <w:r>
        <w:t xml:space="preserve"> Analysis</w:t>
      </w:r>
      <w:bookmarkEnd w:id="14"/>
    </w:p>
    <w:p w14:paraId="60916955" w14:textId="1296F071" w:rsidR="00884A38" w:rsidRPr="00884A38" w:rsidRDefault="00FF5213" w:rsidP="00884A38">
      <w:r>
        <w:t xml:space="preserve">The system had mandatory timing deadlines that it had to meet in order to meet the requirements </w:t>
      </w:r>
      <w:proofErr w:type="spellStart"/>
      <w:r>
        <w:t>odf</w:t>
      </w:r>
      <w:proofErr w:type="spellEnd"/>
      <w:r>
        <w:t xml:space="preserve"> the client, these are given below.</w:t>
      </w:r>
    </w:p>
    <w:p w14:paraId="012FDEDD" w14:textId="77777777" w:rsidR="00884A38" w:rsidRPr="00023470" w:rsidRDefault="00884A38" w:rsidP="00023470">
      <w:pPr>
        <w:spacing w:after="0"/>
        <w:jc w:val="center"/>
        <w:rPr>
          <w:i/>
        </w:rPr>
      </w:pPr>
      <w:r w:rsidRPr="00884A38">
        <w:drawing>
          <wp:inline distT="0" distB="0" distL="0" distR="0" wp14:anchorId="2E700F9A" wp14:editId="1C135403">
            <wp:extent cx="2527430" cy="95254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27430" cy="952549"/>
                    </a:xfrm>
                    <a:prstGeom prst="rect">
                      <a:avLst/>
                    </a:prstGeom>
                  </pic:spPr>
                </pic:pic>
              </a:graphicData>
            </a:graphic>
          </wp:inline>
        </w:drawing>
      </w:r>
    </w:p>
    <w:p w14:paraId="248571EB" w14:textId="1DD63A47" w:rsidR="00884A38" w:rsidRDefault="00884A38" w:rsidP="00884A38">
      <w:pPr>
        <w:jc w:val="center"/>
      </w:pPr>
      <w:r>
        <w:t xml:space="preserve">Figure </w:t>
      </w:r>
      <w:r w:rsidR="00023470">
        <w:t>1:</w:t>
      </w:r>
      <w:r>
        <w:t xml:space="preserve"> Measurement Guidelines</w:t>
      </w:r>
    </w:p>
    <w:p w14:paraId="21A7D8EB" w14:textId="65C6EB07" w:rsidR="00914316" w:rsidRDefault="00914316" w:rsidP="00914316">
      <w:r>
        <w:t xml:space="preserve">Through timing </w:t>
      </w:r>
      <w:r w:rsidR="00023470">
        <w:t>analysis,</w:t>
      </w:r>
      <w:r>
        <w:t xml:space="preserve"> we were able to determine that </w:t>
      </w:r>
      <w:r w:rsidR="00387E5B">
        <w:t xml:space="preserve">our system was able to reach all deadlines, thus the elevator system was able to meet the requirements of the client. This was determined through multiple executions of the elevator </w:t>
      </w:r>
      <w:r w:rsidR="00023470">
        <w:t>subsystem;</w:t>
      </w:r>
      <w:r w:rsidR="00387E5B">
        <w:t xml:space="preserve"> the averaged times are provided in the attached excel document.</w:t>
      </w:r>
    </w:p>
    <w:p w14:paraId="461BAC00" w14:textId="77777777" w:rsidR="00023470" w:rsidRDefault="00023470" w:rsidP="00914316"/>
    <w:tbl>
      <w:tblPr>
        <w:tblStyle w:val="TableGrid"/>
        <w:tblW w:w="0" w:type="auto"/>
        <w:jc w:val="center"/>
        <w:tblLook w:val="04A0" w:firstRow="1" w:lastRow="0" w:firstColumn="1" w:lastColumn="0" w:noHBand="0" w:noVBand="1"/>
      </w:tblPr>
      <w:tblGrid>
        <w:gridCol w:w="2561"/>
        <w:gridCol w:w="1754"/>
        <w:gridCol w:w="1660"/>
      </w:tblGrid>
      <w:tr w:rsidR="00023470" w14:paraId="6663D47A" w14:textId="4E3771B2" w:rsidTr="00663259">
        <w:trPr>
          <w:jc w:val="center"/>
        </w:trPr>
        <w:tc>
          <w:tcPr>
            <w:tcW w:w="0" w:type="auto"/>
            <w:shd w:val="clear" w:color="auto" w:fill="BFBFBF" w:themeFill="background1" w:themeFillShade="BF"/>
          </w:tcPr>
          <w:p w14:paraId="3C7A973F" w14:textId="16BBD490" w:rsidR="00023470" w:rsidRDefault="00023470" w:rsidP="00914316">
            <w:r>
              <w:lastRenderedPageBreak/>
              <w:t>Task</w:t>
            </w:r>
          </w:p>
        </w:tc>
        <w:tc>
          <w:tcPr>
            <w:tcW w:w="0" w:type="auto"/>
            <w:shd w:val="clear" w:color="auto" w:fill="BFBFBF" w:themeFill="background1" w:themeFillShade="BF"/>
          </w:tcPr>
          <w:p w14:paraId="46091B29" w14:textId="3CCC61A2" w:rsidR="00023470" w:rsidRDefault="00023470" w:rsidP="00914316">
            <w:r>
              <w:t>Measured Period</w:t>
            </w:r>
          </w:p>
        </w:tc>
        <w:tc>
          <w:tcPr>
            <w:tcW w:w="0" w:type="auto"/>
            <w:shd w:val="clear" w:color="auto" w:fill="BFBFBF" w:themeFill="background1" w:themeFillShade="BF"/>
          </w:tcPr>
          <w:p w14:paraId="40119826" w14:textId="7813B95D" w:rsidR="00023470" w:rsidRDefault="00023470" w:rsidP="00914316">
            <w:r>
              <w:t>Required Period</w:t>
            </w:r>
          </w:p>
        </w:tc>
      </w:tr>
      <w:tr w:rsidR="00023470" w14:paraId="59A35285" w14:textId="7E06C583" w:rsidTr="00663259">
        <w:trPr>
          <w:jc w:val="center"/>
        </w:trPr>
        <w:tc>
          <w:tcPr>
            <w:tcW w:w="0" w:type="auto"/>
          </w:tcPr>
          <w:p w14:paraId="1EDB2B55" w14:textId="3CD6E588" w:rsidR="00023470" w:rsidRDefault="00023470" w:rsidP="00914316">
            <w:r>
              <w:t>Arrival Sensors Interface</w:t>
            </w:r>
          </w:p>
        </w:tc>
        <w:tc>
          <w:tcPr>
            <w:tcW w:w="0" w:type="auto"/>
          </w:tcPr>
          <w:p w14:paraId="591A1BA4" w14:textId="3CA7760A" w:rsidR="00023470" w:rsidRDefault="00023470" w:rsidP="00914316">
            <w:r>
              <w:t>2.2</w:t>
            </w:r>
          </w:p>
        </w:tc>
        <w:tc>
          <w:tcPr>
            <w:tcW w:w="0" w:type="auto"/>
          </w:tcPr>
          <w:p w14:paraId="64D43F61" w14:textId="5A287DE3" w:rsidR="00023470" w:rsidRDefault="00023470" w:rsidP="00914316">
            <w:r>
              <w:t>50</w:t>
            </w:r>
          </w:p>
        </w:tc>
      </w:tr>
      <w:tr w:rsidR="00023470" w14:paraId="3AB26D82" w14:textId="3D9051C4" w:rsidTr="00663259">
        <w:trPr>
          <w:jc w:val="center"/>
        </w:trPr>
        <w:tc>
          <w:tcPr>
            <w:tcW w:w="0" w:type="auto"/>
          </w:tcPr>
          <w:p w14:paraId="69A1A064" w14:textId="30F1E1F3" w:rsidR="00023470" w:rsidRDefault="00023470" w:rsidP="00914316">
            <w:r>
              <w:t>Elevator Buttons Interface</w:t>
            </w:r>
          </w:p>
        </w:tc>
        <w:tc>
          <w:tcPr>
            <w:tcW w:w="0" w:type="auto"/>
          </w:tcPr>
          <w:p w14:paraId="789301A1" w14:textId="247D3DD1" w:rsidR="00023470" w:rsidRDefault="00023470" w:rsidP="00914316">
            <w:r>
              <w:t>12.125</w:t>
            </w:r>
          </w:p>
        </w:tc>
        <w:tc>
          <w:tcPr>
            <w:tcW w:w="0" w:type="auto"/>
          </w:tcPr>
          <w:p w14:paraId="649DAAC3" w14:textId="3430B776" w:rsidR="00023470" w:rsidRDefault="00023470" w:rsidP="00914316">
            <w:r>
              <w:t>100</w:t>
            </w:r>
          </w:p>
        </w:tc>
      </w:tr>
      <w:tr w:rsidR="00023470" w14:paraId="78A1B626" w14:textId="0FACDD86" w:rsidTr="00663259">
        <w:trPr>
          <w:jc w:val="center"/>
        </w:trPr>
        <w:tc>
          <w:tcPr>
            <w:tcW w:w="0" w:type="auto"/>
          </w:tcPr>
          <w:p w14:paraId="6A1FDCFB" w14:textId="7BB39346" w:rsidR="00023470" w:rsidRDefault="00023470" w:rsidP="00914316">
            <w:r>
              <w:t>Floor Buttons Interface</w:t>
            </w:r>
          </w:p>
        </w:tc>
        <w:tc>
          <w:tcPr>
            <w:tcW w:w="0" w:type="auto"/>
          </w:tcPr>
          <w:p w14:paraId="636D7155" w14:textId="3939C54C" w:rsidR="00023470" w:rsidRDefault="00023470" w:rsidP="00914316">
            <w:r>
              <w:t>183.875</w:t>
            </w:r>
          </w:p>
        </w:tc>
        <w:tc>
          <w:tcPr>
            <w:tcW w:w="0" w:type="auto"/>
          </w:tcPr>
          <w:p w14:paraId="75BB199F" w14:textId="38A85461" w:rsidR="00023470" w:rsidRDefault="00023470" w:rsidP="00914316">
            <w:r>
              <w:t>200</w:t>
            </w:r>
          </w:p>
        </w:tc>
      </w:tr>
    </w:tbl>
    <w:p w14:paraId="18574335" w14:textId="32950649" w:rsidR="004E369C" w:rsidRDefault="004E369C" w:rsidP="004E369C"/>
    <w:p w14:paraId="1653611D" w14:textId="740A49EE" w:rsidR="004E369C" w:rsidRDefault="00023470" w:rsidP="00023470">
      <w:pPr>
        <w:jc w:val="center"/>
      </w:pPr>
      <w:r>
        <w:object w:dxaOrig="1500" w:dyaOrig="982" w14:anchorId="65EDE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6" o:title=""/>
          </v:shape>
          <o:OLEObject Type="Embed" ProgID="Excel.Sheet.12" ShapeID="_x0000_i1025" DrawAspect="Icon" ObjectID="_1616331473" r:id="rId17"/>
        </w:object>
      </w:r>
      <w:bookmarkStart w:id="15" w:name="_GoBack"/>
      <w:bookmarkEnd w:id="15"/>
    </w:p>
    <w:p w14:paraId="6DA7A36C" w14:textId="1CFAF1A5" w:rsidR="004E369C" w:rsidRDefault="004E369C" w:rsidP="004E369C">
      <w:pPr>
        <w:pStyle w:val="Heading1"/>
      </w:pPr>
      <w:bookmarkStart w:id="16" w:name="_Toc5687330"/>
      <w:r>
        <w:t>Design Reflection</w:t>
      </w:r>
      <w:bookmarkEnd w:id="16"/>
    </w:p>
    <w:p w14:paraId="62150AAD" w14:textId="004DDCBD" w:rsidR="004E369C" w:rsidRDefault="00F87C37" w:rsidP="00F87C37">
      <w:pPr>
        <w:pStyle w:val="Heading2"/>
      </w:pPr>
      <w:bookmarkStart w:id="17" w:name="_Toc568733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87332"/>
      <w:r>
        <w:t>Elevator Subsystem</w:t>
      </w:r>
      <w:bookmarkEnd w:id="18"/>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ith this in mind and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19" w:name="_Toc5687333"/>
      <w:r>
        <w:t>Floor Subsystem</w:t>
      </w:r>
      <w:bookmarkEnd w:id="19"/>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t>
      </w:r>
      <w:r w:rsidR="000A04AE">
        <w:lastRenderedPageBreak/>
        <w:t>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8"/>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75D4F" w14:textId="77777777" w:rsidR="00E37C17" w:rsidRDefault="00E37C17" w:rsidP="00E6702A">
      <w:pPr>
        <w:spacing w:after="0" w:line="240" w:lineRule="auto"/>
      </w:pPr>
      <w:r>
        <w:separator/>
      </w:r>
    </w:p>
  </w:endnote>
  <w:endnote w:type="continuationSeparator" w:id="0">
    <w:p w14:paraId="698990DA" w14:textId="77777777" w:rsidR="00E37C17" w:rsidRDefault="00E37C17"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62BF26A" w:rsidR="00E6702A" w:rsidRDefault="00E6702A">
        <w:pPr>
          <w:pStyle w:val="Footer"/>
          <w:jc w:val="right"/>
        </w:pPr>
        <w:r>
          <w:fldChar w:fldCharType="begin"/>
        </w:r>
        <w:r>
          <w:instrText xml:space="preserve"> PAGE   \* MERGEFORMAT </w:instrText>
        </w:r>
        <w:r>
          <w:fldChar w:fldCharType="separate"/>
        </w:r>
        <w:r w:rsidR="00AC4032">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C8CDB" w14:textId="77777777" w:rsidR="00E37C17" w:rsidRDefault="00E37C17" w:rsidP="00E6702A">
      <w:pPr>
        <w:spacing w:after="0" w:line="240" w:lineRule="auto"/>
      </w:pPr>
      <w:r>
        <w:separator/>
      </w:r>
    </w:p>
  </w:footnote>
  <w:footnote w:type="continuationSeparator" w:id="0">
    <w:p w14:paraId="53931D73" w14:textId="77777777" w:rsidR="00E37C17" w:rsidRDefault="00E37C17"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rAwMjExNDWwMDVV0lEKTi0uzszPAykwqQUAZiTgjywAAAA="/>
  </w:docVars>
  <w:rsids>
    <w:rsidRoot w:val="00F54B11"/>
    <w:rsid w:val="00023470"/>
    <w:rsid w:val="000A04AE"/>
    <w:rsid w:val="00135CDE"/>
    <w:rsid w:val="001C0FDB"/>
    <w:rsid w:val="0020504B"/>
    <w:rsid w:val="0023642E"/>
    <w:rsid w:val="00273350"/>
    <w:rsid w:val="00387E5B"/>
    <w:rsid w:val="00427EA6"/>
    <w:rsid w:val="004E369C"/>
    <w:rsid w:val="00591536"/>
    <w:rsid w:val="00647BE7"/>
    <w:rsid w:val="00674C0D"/>
    <w:rsid w:val="006A3D16"/>
    <w:rsid w:val="00722EC5"/>
    <w:rsid w:val="007B61F0"/>
    <w:rsid w:val="007B6D9E"/>
    <w:rsid w:val="008037BD"/>
    <w:rsid w:val="00884A38"/>
    <w:rsid w:val="0088599E"/>
    <w:rsid w:val="00886612"/>
    <w:rsid w:val="008A7AFA"/>
    <w:rsid w:val="00914316"/>
    <w:rsid w:val="00996CFE"/>
    <w:rsid w:val="009F3AED"/>
    <w:rsid w:val="00A45EEB"/>
    <w:rsid w:val="00AC4032"/>
    <w:rsid w:val="00AE630A"/>
    <w:rsid w:val="00B32088"/>
    <w:rsid w:val="00BC3F8C"/>
    <w:rsid w:val="00C049E2"/>
    <w:rsid w:val="00CA1C54"/>
    <w:rsid w:val="00CC2272"/>
    <w:rsid w:val="00DC1102"/>
    <w:rsid w:val="00E37C17"/>
    <w:rsid w:val="00E6702A"/>
    <w:rsid w:val="00F1006D"/>
    <w:rsid w:val="00F54B11"/>
    <w:rsid w:val="00F87C37"/>
    <w:rsid w:val="00FF5213"/>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DF444-2480-4F05-8BE6-2440FC82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2</Pages>
  <Words>1737</Words>
  <Characters>990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Callum KIrby</cp:lastModifiedBy>
  <cp:revision>10</cp:revision>
  <dcterms:created xsi:type="dcterms:W3CDTF">2019-04-07T16:40:00Z</dcterms:created>
  <dcterms:modified xsi:type="dcterms:W3CDTF">2019-04-09T20:11:00Z</dcterms:modified>
</cp:coreProperties>
</file>